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7CF" w:rsidRDefault="0093003B">
      <w:pPr>
        <w:spacing w:line="240" w:lineRule="atLeast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附件</w:t>
      </w:r>
      <w:r>
        <w:rPr>
          <w:rFonts w:ascii="宋体" w:hAnsi="宋体" w:hint="eastAsia"/>
          <w:sz w:val="24"/>
        </w:rPr>
        <w:t>4</w:t>
      </w:r>
    </w:p>
    <w:p w:rsidR="005527CF" w:rsidRDefault="0093003B">
      <w:pPr>
        <w:spacing w:line="240" w:lineRule="atLeast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北京理工大学优秀毕业生登记表</w:t>
      </w:r>
    </w:p>
    <w:p w:rsidR="005527CF" w:rsidRDefault="0093003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院系</w:t>
      </w:r>
      <w:r>
        <w:rPr>
          <w:rFonts w:hint="eastAsia"/>
          <w:sz w:val="28"/>
          <w:szCs w:val="28"/>
        </w:rPr>
        <w:t>：</w:t>
      </w:r>
      <w:sdt>
        <w:sdtPr>
          <w:rPr>
            <w:rStyle w:val="2"/>
            <w:rFonts w:hint="eastAsia"/>
          </w:rPr>
          <w:alias w:val="请下拉选择"/>
          <w:tag w:val="请下拉选择"/>
          <w:id w:val="378900805"/>
          <w:placeholder>
            <w:docPart w:val="9473F3B55546477685017FDA72BAE806"/>
          </w:placeholder>
          <w:dropDownList>
            <w:listItem w:displayText="点击选择" w:value="点击选择"/>
            <w:listItem w:displayText="宇航学院" w:value="宇航学院"/>
            <w:listItem w:displayText="机电学院" w:value="机电学院"/>
            <w:listItem w:displayText="机械与车辆学院" w:value="机械与车辆学院"/>
            <w:listItem w:displayText="光电学院" w:value="光电学院"/>
            <w:listItem w:displayText="信息与电子学院" w:value="信息与电子学院"/>
            <w:listItem w:displayText="自动化学院" w:value="自动化学院"/>
            <w:listItem w:displayText="计算机学院" w:value="计算机学院"/>
            <w:listItem w:displayText="材料学院" w:value="材料学院"/>
            <w:listItem w:displayText="化学与化工学院" w:value="化学与化工学院"/>
            <w:listItem w:displayText="生命学院" w:value="生命学院"/>
            <w:listItem w:displayText="数学与统计学院" w:value="数学与统计学院"/>
            <w:listItem w:displayText="物理学院" w:value="物理学院"/>
            <w:listItem w:displayText="管理与经济学院" w:value="管理与经济学院"/>
            <w:listItem w:displayText="人文与社会科学学院" w:value="人文与社会科学学院"/>
            <w:listItem w:displayText="法学院" w:value="法学院"/>
            <w:listItem w:displayText="外国语学院" w:value="外国语学院"/>
            <w:listItem w:displayText="设计与艺术学院" w:value="设计与艺术学院"/>
            <w:listItem w:displayText="徐特立学院" w:value="徐特立学院"/>
            <w:listItem w:displayText="北京学院" w:value="北京学院"/>
            <w:listItem w:displayText="教育研究院" w:value="教育研究院"/>
            <w:listItem w:displayText="马克思主义学院" w:value="马克思主义学院"/>
            <w:listItem w:displayText="继续教育学院" w:value="继续教育学院"/>
            <w:listItem w:displayText="图书馆" w:value="图书馆"/>
          </w:dropDownList>
        </w:sdtPr>
        <w:sdtEndPr>
          <w:rPr>
            <w:rStyle w:val="2"/>
          </w:rPr>
        </w:sdtEndPr>
        <w:sdtContent>
          <w:r>
            <w:rPr>
              <w:rFonts w:hint="eastAsia"/>
              <w:sz w:val="28"/>
              <w:u w:val="single"/>
            </w:rPr>
            <w:t>点击选择</w:t>
          </w:r>
        </w:sdtContent>
      </w:sdt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学号：</w:t>
      </w:r>
      <w:r>
        <w:rPr>
          <w:rFonts w:hint="eastAsia"/>
          <w:sz w:val="28"/>
          <w:szCs w:val="28"/>
          <w:u w:val="single"/>
        </w:rPr>
        <w:t xml:space="preserve">          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>2018</w:t>
      </w:r>
      <w:r>
        <w:rPr>
          <w:rFonts w:hint="eastAsia"/>
          <w:sz w:val="28"/>
          <w:szCs w:val="28"/>
        </w:rPr>
        <w:t>届毕业生</w:t>
      </w:r>
    </w:p>
    <w:tbl>
      <w:tblPr>
        <w:tblW w:w="927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3"/>
        <w:gridCol w:w="20"/>
        <w:gridCol w:w="1170"/>
        <w:gridCol w:w="351"/>
        <w:gridCol w:w="981"/>
        <w:gridCol w:w="65"/>
        <w:gridCol w:w="530"/>
        <w:gridCol w:w="733"/>
        <w:gridCol w:w="501"/>
        <w:gridCol w:w="578"/>
        <w:gridCol w:w="635"/>
        <w:gridCol w:w="822"/>
        <w:gridCol w:w="1683"/>
      </w:tblGrid>
      <w:tr w:rsidR="005527CF">
        <w:trPr>
          <w:trHeight w:hRule="exact" w:val="567"/>
          <w:jc w:val="center"/>
        </w:trPr>
        <w:tc>
          <w:tcPr>
            <w:tcW w:w="1203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名</w:t>
            </w:r>
          </w:p>
        </w:tc>
        <w:tc>
          <w:tcPr>
            <w:tcW w:w="1541" w:type="dxa"/>
            <w:gridSpan w:val="3"/>
            <w:tcBorders>
              <w:top w:val="single" w:sz="8" w:space="0" w:color="auto"/>
            </w:tcBorders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  <w:tc>
          <w:tcPr>
            <w:tcW w:w="981" w:type="dxa"/>
            <w:tcBorders>
              <w:top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别</w:t>
            </w:r>
          </w:p>
        </w:tc>
        <w:sdt>
          <w:sdtPr>
            <w:rPr>
              <w:rFonts w:hint="eastAsia"/>
              <w:sz w:val="24"/>
            </w:rPr>
            <w:id w:val="1445263160"/>
            <w:placeholder>
              <w:docPart w:val="EC4688E7B7A9412DADFAE54197D8BB23"/>
            </w:placeholder>
            <w:dropDownList>
              <w:listItem w:displayText="点击选择" w:value="点击选择"/>
              <w:listItem w:displayText="男" w:value="男"/>
              <w:listItem w:displayText="女" w:value="女"/>
            </w:dropDownList>
          </w:sdtPr>
          <w:sdtEndPr/>
          <w:sdtContent>
            <w:tc>
              <w:tcPr>
                <w:tcW w:w="1829" w:type="dxa"/>
                <w:gridSpan w:val="4"/>
                <w:tcBorders>
                  <w:top w:val="single" w:sz="8" w:space="0" w:color="auto"/>
                </w:tcBorders>
                <w:vAlign w:val="center"/>
              </w:tcPr>
              <w:p w:rsidR="005527CF" w:rsidRDefault="0093003B">
                <w:pPr>
                  <w:jc w:val="center"/>
                  <w:rPr>
                    <w:sz w:val="24"/>
                  </w:rPr>
                </w:pPr>
                <w:r>
                  <w:rPr>
                    <w:rFonts w:hint="eastAsia"/>
                    <w:sz w:val="24"/>
                  </w:rPr>
                  <w:t>点击选择</w:t>
                </w:r>
              </w:p>
            </w:tc>
          </w:sdtContent>
        </w:sdt>
        <w:tc>
          <w:tcPr>
            <w:tcW w:w="1213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族</w:t>
            </w:r>
          </w:p>
        </w:tc>
        <w:tc>
          <w:tcPr>
            <w:tcW w:w="2505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</w:tr>
      <w:tr w:rsidR="005527CF">
        <w:trPr>
          <w:trHeight w:val="554"/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生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源</w:t>
            </w:r>
          </w:p>
        </w:tc>
        <w:tc>
          <w:tcPr>
            <w:tcW w:w="1541" w:type="dxa"/>
            <w:gridSpan w:val="3"/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  <w:tc>
          <w:tcPr>
            <w:tcW w:w="981" w:type="dxa"/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类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别</w:t>
            </w:r>
          </w:p>
        </w:tc>
        <w:sdt>
          <w:sdtPr>
            <w:rPr>
              <w:rFonts w:hint="eastAsia"/>
              <w:sz w:val="24"/>
            </w:rPr>
            <w:id w:val="-341856836"/>
            <w:placeholder>
              <w:docPart w:val="9473F3B55546477685017FDA72BAE806"/>
            </w:placeholder>
            <w:dropDownList>
              <w:listItem w:displayText="点击选择" w:value="点击选择"/>
              <w:listItem w:displayText="本科生" w:value="本科生"/>
              <w:listItem w:displayText="硕士研究生" w:value="硕士研究生"/>
              <w:listItem w:displayText="博士研究生" w:value="博士研究生"/>
            </w:dropDownList>
          </w:sdtPr>
          <w:sdtEndPr/>
          <w:sdtContent>
            <w:tc>
              <w:tcPr>
                <w:tcW w:w="1829" w:type="dxa"/>
                <w:gridSpan w:val="4"/>
                <w:vAlign w:val="center"/>
              </w:tcPr>
              <w:p w:rsidR="005527CF" w:rsidRDefault="0093003B">
                <w:pPr>
                  <w:jc w:val="center"/>
                  <w:rPr>
                    <w:sz w:val="24"/>
                  </w:rPr>
                </w:pPr>
                <w:r>
                  <w:rPr>
                    <w:rFonts w:hint="eastAsia"/>
                    <w:sz w:val="24"/>
                  </w:rPr>
                  <w:t>点击选择</w:t>
                </w:r>
              </w:p>
            </w:tc>
          </w:sdtContent>
        </w:sdt>
        <w:tc>
          <w:tcPr>
            <w:tcW w:w="1213" w:type="dxa"/>
            <w:gridSpan w:val="2"/>
            <w:tcBorders>
              <w:right w:val="single" w:sz="4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sdt>
          <w:sdtPr>
            <w:rPr>
              <w:rFonts w:hint="eastAsia"/>
              <w:sz w:val="24"/>
              <w:szCs w:val="24"/>
            </w:rPr>
            <w:id w:val="91441883"/>
            <w:placeholder>
              <w:docPart w:val="9473F3B55546477685017FDA72BAE806"/>
            </w:placeholder>
            <w:dropDownList>
              <w:listItem w:displayText="点击选择" w:value="点击选择"/>
              <w:listItem w:displayText="共青团员" w:value="共青团员"/>
              <w:listItem w:displayText="中共正式党员" w:value="中共正式党员"/>
              <w:listItem w:displayText="中共预备党员" w:value="中共预备党员"/>
              <w:listItem w:displayText="群众" w:value="群众"/>
            </w:dropDownList>
          </w:sdtPr>
          <w:sdtEndPr/>
          <w:sdtContent>
            <w:tc>
              <w:tcPr>
                <w:tcW w:w="2505" w:type="dxa"/>
                <w:gridSpan w:val="2"/>
                <w:tcBorders>
                  <w:left w:val="single" w:sz="4" w:space="0" w:color="auto"/>
                  <w:right w:val="single" w:sz="8" w:space="0" w:color="auto"/>
                </w:tcBorders>
                <w:vAlign w:val="center"/>
              </w:tcPr>
              <w:p w:rsidR="005527CF" w:rsidRDefault="0093003B">
                <w:pPr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hint="eastAsia"/>
                    <w:sz w:val="24"/>
                    <w:szCs w:val="24"/>
                  </w:rPr>
                  <w:t>点击选择</w:t>
                </w:r>
              </w:p>
            </w:tc>
          </w:sdtContent>
        </w:sdt>
      </w:tr>
      <w:tr w:rsidR="005527CF">
        <w:trPr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业</w:t>
            </w:r>
          </w:p>
        </w:tc>
        <w:tc>
          <w:tcPr>
            <w:tcW w:w="3117" w:type="dxa"/>
            <w:gridSpan w:val="6"/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  <w:tc>
          <w:tcPr>
            <w:tcW w:w="1234" w:type="dxa"/>
            <w:gridSpan w:val="2"/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工作</w:t>
            </w:r>
          </w:p>
        </w:tc>
        <w:tc>
          <w:tcPr>
            <w:tcW w:w="3718" w:type="dxa"/>
            <w:gridSpan w:val="4"/>
            <w:tcBorders>
              <w:right w:val="single" w:sz="8" w:space="0" w:color="auto"/>
            </w:tcBorders>
            <w:vAlign w:val="center"/>
          </w:tcPr>
          <w:p w:rsidR="005527CF" w:rsidRDefault="005527CF">
            <w:pPr>
              <w:jc w:val="center"/>
              <w:rPr>
                <w:sz w:val="28"/>
                <w:szCs w:val="28"/>
              </w:rPr>
            </w:pPr>
          </w:p>
        </w:tc>
      </w:tr>
      <w:tr w:rsidR="005527CF">
        <w:trPr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身份证号</w:t>
            </w:r>
          </w:p>
        </w:tc>
        <w:tc>
          <w:tcPr>
            <w:tcW w:w="3117" w:type="dxa"/>
            <w:gridSpan w:val="6"/>
            <w:vAlign w:val="center"/>
          </w:tcPr>
          <w:p w:rsidR="005527CF" w:rsidRDefault="005527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34" w:type="dxa"/>
            <w:gridSpan w:val="2"/>
            <w:tcBorders>
              <w:right w:val="single" w:sz="4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毕业去向</w:t>
            </w:r>
          </w:p>
        </w:tc>
        <w:tc>
          <w:tcPr>
            <w:tcW w:w="3718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8"/>
                <w:szCs w:val="28"/>
              </w:rPr>
            </w:pPr>
            <w:r w:rsidRPr="0093003B">
              <w:rPr>
                <w:rFonts w:hint="eastAsia"/>
                <w:color w:val="FF0000"/>
                <w:sz w:val="28"/>
                <w:szCs w:val="28"/>
              </w:rPr>
              <w:t>（注：就业单位写全称，填完后删去此行）</w:t>
            </w:r>
          </w:p>
        </w:tc>
      </w:tr>
      <w:tr w:rsidR="005527CF">
        <w:trPr>
          <w:trHeight w:val="1678"/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在校期间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受过何种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奖励</w:t>
            </w:r>
          </w:p>
        </w:tc>
        <w:tc>
          <w:tcPr>
            <w:tcW w:w="8069" w:type="dxa"/>
            <w:gridSpan w:val="12"/>
            <w:tcBorders>
              <w:righ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（校级奖励及以上）</w:t>
            </w:r>
          </w:p>
        </w:tc>
      </w:tr>
      <w:tr w:rsidR="005527CF">
        <w:trPr>
          <w:trHeight w:val="1623"/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</w:t>
            </w:r>
          </w:p>
          <w:p w:rsidR="005527CF" w:rsidRDefault="0093003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评价</w:t>
            </w:r>
          </w:p>
        </w:tc>
        <w:tc>
          <w:tcPr>
            <w:tcW w:w="8069" w:type="dxa"/>
            <w:gridSpan w:val="12"/>
            <w:tcBorders>
              <w:righ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（</w:t>
            </w:r>
            <w:r>
              <w:rPr>
                <w:rFonts w:hint="eastAsia"/>
                <w:sz w:val="28"/>
                <w:szCs w:val="28"/>
              </w:rPr>
              <w:t>150</w:t>
            </w:r>
            <w:r>
              <w:rPr>
                <w:rFonts w:hint="eastAsia"/>
                <w:sz w:val="28"/>
                <w:szCs w:val="28"/>
              </w:rPr>
              <w:t>字以内）</w:t>
            </w:r>
            <w:bookmarkStart w:id="0" w:name="_GoBack"/>
            <w:bookmarkEnd w:id="0"/>
          </w:p>
        </w:tc>
      </w:tr>
      <w:tr w:rsidR="005527CF">
        <w:trPr>
          <w:trHeight w:val="1069"/>
          <w:jc w:val="center"/>
        </w:trPr>
        <w:tc>
          <w:tcPr>
            <w:tcW w:w="1223" w:type="dxa"/>
            <w:gridSpan w:val="2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必修课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习情况</w:t>
            </w:r>
          </w:p>
        </w:tc>
        <w:tc>
          <w:tcPr>
            <w:tcW w:w="1170" w:type="dxa"/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≧</w:t>
            </w:r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90</w:t>
            </w:r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分科数（门）</w:t>
            </w:r>
          </w:p>
        </w:tc>
        <w:tc>
          <w:tcPr>
            <w:tcW w:w="1397" w:type="dxa"/>
            <w:gridSpan w:val="3"/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  <w:tc>
          <w:tcPr>
            <w:tcW w:w="1263" w:type="dxa"/>
            <w:gridSpan w:val="2"/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80-90</w:t>
            </w:r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分科数（门）</w:t>
            </w:r>
          </w:p>
        </w:tc>
        <w:tc>
          <w:tcPr>
            <w:tcW w:w="1079" w:type="dxa"/>
            <w:gridSpan w:val="2"/>
            <w:vAlign w:val="center"/>
          </w:tcPr>
          <w:p w:rsidR="005527CF" w:rsidRDefault="005527CF">
            <w:pPr>
              <w:jc w:val="center"/>
              <w:rPr>
                <w:sz w:val="24"/>
              </w:rPr>
            </w:pPr>
          </w:p>
        </w:tc>
        <w:tc>
          <w:tcPr>
            <w:tcW w:w="1457" w:type="dxa"/>
            <w:gridSpan w:val="2"/>
            <w:vAlign w:val="center"/>
          </w:tcPr>
          <w:p w:rsidR="005527CF" w:rsidRDefault="0093003B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总修科数</w:t>
            </w:r>
            <w:proofErr w:type="gramEnd"/>
            <w:r>
              <w:rPr>
                <w:rFonts w:ascii="宋体" w:eastAsia="宋体" w:hAnsi="宋体" w:cs="宋体" w:hint="eastAsia"/>
                <w:color w:val="000000"/>
                <w:szCs w:val="21"/>
                <w:shd w:val="clear" w:color="auto" w:fill="FFFFFF"/>
              </w:rPr>
              <w:t>（门）</w:t>
            </w:r>
          </w:p>
        </w:tc>
        <w:tc>
          <w:tcPr>
            <w:tcW w:w="1683" w:type="dxa"/>
            <w:tcBorders>
              <w:right w:val="single" w:sz="8" w:space="0" w:color="auto"/>
            </w:tcBorders>
            <w:vAlign w:val="center"/>
          </w:tcPr>
          <w:p w:rsidR="005527CF" w:rsidRDefault="005527CF">
            <w:pPr>
              <w:jc w:val="center"/>
              <w:rPr>
                <w:sz w:val="28"/>
                <w:szCs w:val="28"/>
              </w:rPr>
            </w:pPr>
          </w:p>
        </w:tc>
      </w:tr>
      <w:tr w:rsidR="005527CF">
        <w:trPr>
          <w:trHeight w:val="1424"/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导师</w:t>
            </w:r>
            <w:r>
              <w:rPr>
                <w:rFonts w:hint="eastAsia"/>
                <w:sz w:val="24"/>
              </w:rPr>
              <w:t>/</w:t>
            </w:r>
          </w:p>
          <w:p w:rsidR="005527CF" w:rsidRDefault="0093003B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班主任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right w:val="single" w:sz="8" w:space="0" w:color="auto"/>
            </w:tcBorders>
            <w:vAlign w:val="bottom"/>
          </w:tcPr>
          <w:p w:rsidR="005527CF" w:rsidRDefault="0093003B">
            <w:pPr>
              <w:ind w:firstLineChars="1333" w:firstLine="3199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签章：</w:t>
            </w:r>
          </w:p>
        </w:tc>
      </w:tr>
      <w:tr w:rsidR="005527CF">
        <w:trPr>
          <w:trHeight w:val="1469"/>
          <w:jc w:val="center"/>
        </w:trPr>
        <w:tc>
          <w:tcPr>
            <w:tcW w:w="1203" w:type="dxa"/>
            <w:tcBorders>
              <w:left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院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right w:val="single" w:sz="8" w:space="0" w:color="auto"/>
            </w:tcBorders>
            <w:vAlign w:val="bottom"/>
          </w:tcPr>
          <w:p w:rsidR="005527CF" w:rsidRDefault="0093003B">
            <w:pPr>
              <w:ind w:firstLineChars="1333" w:firstLine="3199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签章：</w:t>
            </w:r>
          </w:p>
        </w:tc>
      </w:tr>
      <w:tr w:rsidR="005527CF">
        <w:trPr>
          <w:trHeight w:val="1396"/>
          <w:jc w:val="center"/>
        </w:trPr>
        <w:tc>
          <w:tcPr>
            <w:tcW w:w="1203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校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审批</w:t>
            </w:r>
          </w:p>
          <w:p w:rsidR="005527CF" w:rsidRDefault="0093003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5527CF" w:rsidRDefault="0093003B">
            <w:pPr>
              <w:wordWrap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（盖章）</w:t>
            </w:r>
            <w:r>
              <w:rPr>
                <w:rFonts w:hint="eastAsia"/>
                <w:sz w:val="24"/>
              </w:rPr>
              <w:t xml:space="preserve">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   </w:t>
            </w:r>
          </w:p>
        </w:tc>
      </w:tr>
    </w:tbl>
    <w:p w:rsidR="005527CF" w:rsidRDefault="005527CF"/>
    <w:sectPr w:rsidR="005527CF">
      <w:pgSz w:w="11906" w:h="16838"/>
      <w:pgMar w:top="1440" w:right="1800" w:bottom="1091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DAxMbU0NLcwtTBX0lEKTi0uzszPAykwqQUAN3b3diwAAAA="/>
  </w:docVars>
  <w:rsids>
    <w:rsidRoot w:val="00F379D4"/>
    <w:rsid w:val="00060859"/>
    <w:rsid w:val="001811DD"/>
    <w:rsid w:val="002179A2"/>
    <w:rsid w:val="00301DAA"/>
    <w:rsid w:val="0030752E"/>
    <w:rsid w:val="00386EC0"/>
    <w:rsid w:val="00513DBC"/>
    <w:rsid w:val="005527CF"/>
    <w:rsid w:val="0055640E"/>
    <w:rsid w:val="005808E5"/>
    <w:rsid w:val="00647366"/>
    <w:rsid w:val="00824250"/>
    <w:rsid w:val="00885C2F"/>
    <w:rsid w:val="00886A90"/>
    <w:rsid w:val="0093003B"/>
    <w:rsid w:val="00B42FD7"/>
    <w:rsid w:val="00B444CF"/>
    <w:rsid w:val="00C476AE"/>
    <w:rsid w:val="00DB1375"/>
    <w:rsid w:val="00F379D4"/>
    <w:rsid w:val="0372472B"/>
    <w:rsid w:val="08887524"/>
    <w:rsid w:val="261E33E6"/>
    <w:rsid w:val="447939A6"/>
    <w:rsid w:val="5D201421"/>
    <w:rsid w:val="74A24895"/>
    <w:rsid w:val="7FF65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09A73C-60D0-4FF8-B00E-126A042FC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styleId="a7">
    <w:name w:val="Placeholder Text"/>
    <w:basedOn w:val="a0"/>
    <w:uiPriority w:val="99"/>
    <w:semiHidden/>
    <w:qFormat/>
    <w:rPr>
      <w:color w:val="808080"/>
    </w:rPr>
  </w:style>
  <w:style w:type="character" w:customStyle="1" w:styleId="1">
    <w:name w:val="样式1"/>
    <w:basedOn w:val="a0"/>
    <w:uiPriority w:val="1"/>
    <w:qFormat/>
    <w:rPr>
      <w:u w:val="single"/>
    </w:rPr>
  </w:style>
  <w:style w:type="character" w:customStyle="1" w:styleId="2">
    <w:name w:val="样式2"/>
    <w:basedOn w:val="a0"/>
    <w:uiPriority w:val="1"/>
    <w:qFormat/>
    <w:rPr>
      <w:rFonts w:eastAsiaTheme="minorEastAsia"/>
      <w:sz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ngjie\Desktop\&#21271;&#20140;&#29702;&#24037;&#22823;&#23398;&#20248;&#31168;&#27605;&#19994;&#29983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473F3B55546477685017FDA72BAE8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98158E4-954E-4464-98A0-390DAE2020B8}"/>
      </w:docPartPr>
      <w:docPartBody>
        <w:p w:rsidR="00690530" w:rsidRDefault="00690530">
          <w:pPr>
            <w:pStyle w:val="9473F3B55546477685017FDA72BAE806"/>
          </w:pPr>
          <w:r>
            <w:rPr>
              <w:rStyle w:val="a3"/>
              <w:rFonts w:hint="eastAsia"/>
            </w:rPr>
            <w:t>选择一项。</w:t>
          </w:r>
        </w:p>
      </w:docPartBody>
    </w:docPart>
    <w:docPart>
      <w:docPartPr>
        <w:name w:val="EC4688E7B7A9412DADFAE54197D8BB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91223CF-500F-4866-9851-8EA124A331A8}"/>
      </w:docPartPr>
      <w:docPartBody>
        <w:p w:rsidR="00690530" w:rsidRDefault="00690530">
          <w:pPr>
            <w:pStyle w:val="EC4688E7B7A9412DADFAE54197D8BB23"/>
          </w:pPr>
          <w:r>
            <w:rPr>
              <w:rStyle w:val="a3"/>
              <w:rFonts w:hint="eastAsia"/>
            </w:rPr>
            <w:t>选择一项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3B7E"/>
    <w:rsid w:val="00003B7E"/>
    <w:rsid w:val="00690530"/>
    <w:rsid w:val="007D06EC"/>
    <w:rsid w:val="00BE731A"/>
    <w:rsid w:val="00C63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9473F3B55546477685017FDA72BAE806">
    <w:name w:val="9473F3B55546477685017FDA72BAE806"/>
    <w:pPr>
      <w:widowControl w:val="0"/>
      <w:jc w:val="both"/>
    </w:pPr>
    <w:rPr>
      <w:kern w:val="2"/>
      <w:sz w:val="21"/>
      <w:szCs w:val="22"/>
    </w:rPr>
  </w:style>
  <w:style w:type="paragraph" w:customStyle="1" w:styleId="EC4688E7B7A9412DADFAE54197D8BB23">
    <w:name w:val="EC4688E7B7A9412DADFAE54197D8BB23"/>
    <w:qFormat/>
    <w:pPr>
      <w:widowControl w:val="0"/>
      <w:jc w:val="both"/>
    </w:pPr>
    <w:rPr>
      <w:kern w:val="2"/>
      <w:sz w:val="21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北京理工大学优秀毕业生</Template>
  <TotalTime>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jie</dc:creator>
  <cp:lastModifiedBy>wer</cp:lastModifiedBy>
  <cp:revision>6</cp:revision>
  <dcterms:created xsi:type="dcterms:W3CDTF">2018-04-25T05:25:00Z</dcterms:created>
  <dcterms:modified xsi:type="dcterms:W3CDTF">2018-04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